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60CA0" w14:textId="2AF0A380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 w:rsidR="00297AA4">
        <w:rPr>
          <w:rFonts w:ascii="Inter" w:eastAsia="Luxi Sans" w:hAnsi="Inter" w:cs="Tahoma"/>
          <w:b/>
          <w:caps/>
          <w:spacing w:val="20"/>
          <w:kern w:val="28"/>
          <w:szCs w:val="20"/>
        </w:rPr>
        <w:t>bakalářsk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2BDA5BA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</w:p>
    <w:p w14:paraId="34399342" w14:textId="2DF55AAD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</w:p>
    <w:p w14:paraId="0143E298" w14:textId="624CC4EE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</w:p>
    <w:p w14:paraId="76BDFD76" w14:textId="13DD017B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297AA4">
        <w:rPr>
          <w:rFonts w:ascii="Inter" w:eastAsia="Luxi Sans" w:hAnsi="Inter" w:cs="Tahoma"/>
          <w:b/>
          <w:kern w:val="28"/>
          <w:szCs w:val="20"/>
        </w:rPr>
        <w:t>bakalářsk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308FE446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6153ED0A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2AD4E9E0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</w:p>
    <w:p w14:paraId="42E165E3" w14:textId="060F8AA6" w:rsidR="00806357" w:rsidRPr="00806357" w:rsidRDefault="00BD214F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nedoporučuji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46AB23A2" w:rsidR="00806357" w:rsidRPr="00806357" w:rsidRDefault="00297AA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Bakalářsk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0BD6B12C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6EE3D896" w:rsidR="0053563A" w:rsidRPr="00D51EAF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297AA4">
        <w:rPr>
          <w:rFonts w:ascii="Inter" w:eastAsia="Luxi Sans" w:hAnsi="Inter" w:cs="Tahoma"/>
          <w:b/>
          <w:kern w:val="1"/>
          <w:szCs w:val="20"/>
        </w:rPr>
        <w:t>bakalářsk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D51EAF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07144" w14:textId="77777777" w:rsidR="00572024" w:rsidRDefault="00572024" w:rsidP="008F253F">
      <w:r>
        <w:separator/>
      </w:r>
    </w:p>
  </w:endnote>
  <w:endnote w:type="continuationSeparator" w:id="0">
    <w:p w14:paraId="53B1E1F6" w14:textId="77777777" w:rsidR="00572024" w:rsidRDefault="0057202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22221" w14:textId="77777777" w:rsidR="00E35826" w:rsidRPr="006040E5" w:rsidRDefault="0000609A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8A54F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8A54FB" w:rsidRPr="008A54FB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26A5DC41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bookmarkStart w:id="0" w:name="_GoBack"/>
    <w:bookmarkEnd w:id="0"/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AB210" w14:textId="77777777" w:rsidR="0000609A" w:rsidRDefault="000060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572A5" w14:textId="77777777" w:rsidR="00572024" w:rsidRDefault="00572024" w:rsidP="008F253F">
      <w:r>
        <w:separator/>
      </w:r>
    </w:p>
  </w:footnote>
  <w:footnote w:type="continuationSeparator" w:id="0">
    <w:p w14:paraId="6075F176" w14:textId="77777777" w:rsidR="00572024" w:rsidRDefault="0057202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71379" w14:textId="77777777" w:rsidR="0000609A" w:rsidRDefault="000060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60CC8" w14:textId="77777777" w:rsidR="0000609A" w:rsidRDefault="0000609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0609A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37FF3"/>
    <w:rsid w:val="00297AA4"/>
    <w:rsid w:val="00340AAF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72024"/>
    <w:rsid w:val="005D1D09"/>
    <w:rsid w:val="006040E5"/>
    <w:rsid w:val="0065391B"/>
    <w:rsid w:val="00715782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117DB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D214F"/>
    <w:rsid w:val="00BF3AA8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82B538-D3D4-4359-BD2C-38A1866D3B02}">
  <ds:schemaRefs>
    <ds:schemaRef ds:uri="http://purl.org/dc/dcmitype/"/>
    <ds:schemaRef ds:uri="http://schemas.microsoft.com/office/infopath/2007/PartnerControls"/>
    <ds:schemaRef ds:uri="http://purl.org/dc/elements/1.1/"/>
    <ds:schemaRef ds:uri="b7fbb0a0-8cb5-48f6-909f-349dd5831800"/>
    <ds:schemaRef ds:uri="ae536801-dc42-4577-9208-5c6649469465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5D3E4C9-96AF-4C44-AA98-9AA6A9C9A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Aleš Kocourek</cp:lastModifiedBy>
  <cp:revision>5</cp:revision>
  <cp:lastPrinted>2022-02-09T19:48:00Z</cp:lastPrinted>
  <dcterms:created xsi:type="dcterms:W3CDTF">2023-04-24T09:58:00Z</dcterms:created>
  <dcterms:modified xsi:type="dcterms:W3CDTF">2023-05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</Properties>
</file>